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3E724" w14:textId="35CEDF63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ANNEX</w:t>
      </w:r>
    </w:p>
    <w:p w14:paraId="331396E9" w14:textId="77777777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</w:p>
    <w:p w14:paraId="61261C18" w14:textId="73847185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Individual research plan</w:t>
      </w:r>
    </w:p>
    <w:p w14:paraId="0E10BD82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lang w:val="en-GB" w:eastAsia="pl-PL"/>
        </w:rPr>
        <w:t>Of a PhD student of the Doctoral School at the University of Silesia in Katowice</w:t>
      </w:r>
    </w:p>
    <w:p w14:paraId="3342D036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</w:p>
    <w:p w14:paraId="253A72FF" w14:textId="7B4476AF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 xml:space="preserve">Date of the beginning of education: </w:t>
      </w:r>
      <w:r w:rsidR="007261BE">
        <w:rPr>
          <w:rFonts w:ascii="Times New Roman" w:hAnsi="Times New Roman" w:cs="Times New Roman"/>
          <w:lang w:val="en-GB" w:eastAsia="pl-PL"/>
        </w:rPr>
        <w:t xml:space="preserve">the </w:t>
      </w:r>
      <w:r w:rsidRPr="006C7902">
        <w:rPr>
          <w:rFonts w:ascii="Times New Roman" w:hAnsi="Times New Roman" w:cs="Times New Roman"/>
          <w:lang w:val="en-GB" w:eastAsia="pl-PL"/>
        </w:rPr>
        <w:t xml:space="preserve">academic year </w:t>
      </w:r>
      <w:r w:rsidR="008605ED">
        <w:rPr>
          <w:rFonts w:ascii="Times New Roman" w:hAnsi="Times New Roman" w:cs="Times New Roman"/>
          <w:lang w:val="en-GB" w:eastAsia="pl-PL"/>
        </w:rPr>
        <w:t>2020/2021</w:t>
      </w:r>
    </w:p>
    <w:p w14:paraId="4E5A7023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E8CBDD6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85BB3C0" w14:textId="3994CD94" w:rsidR="004C7BA7" w:rsidRPr="003B6CF2" w:rsidRDefault="004C7BA7" w:rsidP="003B6CF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14:paraId="53F9CE62" w14:textId="77777777" w:rsidR="006C7902" w:rsidRPr="006C7902" w:rsidRDefault="006C7902" w:rsidP="004C7BA7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10BB413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14:paraId="69082952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792628B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F422CF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BE839A2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14:paraId="16F80546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43EF070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3EC6A2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5FB17498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14:paraId="35D2D2E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3F26A3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5E0DE6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3A519BF3" w14:textId="50BDCDDF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</w:t>
      </w:r>
      <w:r w:rsidR="00776C9A" w:rsidRPr="006C7902">
        <w:rPr>
          <w:rFonts w:ascii="Times New Roman" w:hAnsi="Times New Roman"/>
          <w:lang w:val="en-GB" w:eastAsia="pl-PL"/>
        </w:rPr>
        <w:t>ch supervisor (or supervisors) i</w:t>
      </w:r>
      <w:r w:rsidRPr="006C7902">
        <w:rPr>
          <w:rFonts w:ascii="Times New Roman" w:hAnsi="Times New Roman"/>
          <w:lang w:val="en-GB" w:eastAsia="pl-PL"/>
        </w:rPr>
        <w:t>s (are) employed:</w:t>
      </w:r>
    </w:p>
    <w:p w14:paraId="67D8955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AE6F3B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1F9E2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D02F15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F199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138C70D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14:paraId="0DD29B04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63919BE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417CB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FD8B0B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14:paraId="3701374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44B15E0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370185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E62A27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0069EF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6FECA51A" w14:textId="13683ABE" w:rsidR="004C7BA7" w:rsidRPr="006C7902" w:rsidRDefault="00AF6364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ED553B">
        <w:rPr>
          <w:rFonts w:ascii="Times New Roman" w:hAnsi="Times New Roman"/>
          <w:b/>
          <w:lang w:val="en-US" w:eastAsia="pl-PL"/>
        </w:rPr>
        <w:lastRenderedPageBreak/>
        <w:t>Information on the changes made to the Individual Research Plan with justification</w:t>
      </w:r>
      <w:r>
        <w:rPr>
          <w:rFonts w:ascii="Times New Roman" w:hAnsi="Times New Roman"/>
          <w:b/>
          <w:lang w:val="en-GB" w:eastAsia="pl-PL"/>
        </w:rPr>
        <w:t xml:space="preserve"> </w:t>
      </w:r>
    </w:p>
    <w:p w14:paraId="57DBE67D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2A2638AE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7593AF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536C6DA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26EEC78" w14:textId="77777777" w:rsidR="00AF6364" w:rsidRDefault="00AF6364" w:rsidP="00AF6364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038F95FB" w14:textId="198D7284" w:rsidR="00AF6364" w:rsidRPr="006C7902" w:rsidRDefault="00AF6364" w:rsidP="00AF6364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679660C" w14:textId="77777777" w:rsidR="00AF6364" w:rsidRPr="006C7902" w:rsidRDefault="00AF6364" w:rsidP="00AF6364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6A4CA61C" w14:textId="77777777" w:rsidR="00AF6364" w:rsidRPr="006C7902" w:rsidRDefault="00AF6364" w:rsidP="00AF6364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17785D8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DAFB2C2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6454CC3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37DE5C3" w14:textId="386999FD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The p</w:t>
      </w:r>
      <w:r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lanned date for submitting the doctoral dissertation (day, month, year)</w:t>
      </w:r>
      <w:r w:rsidRPr="00ED553B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  <w:t>:</w:t>
      </w:r>
    </w:p>
    <w:p w14:paraId="4FE4346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00BAD64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1ABAC4CC" w14:textId="77777777" w:rsidR="00AF6364" w:rsidRPr="00AF6364" w:rsidRDefault="00AF6364" w:rsidP="00AF6364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 w:eastAsia="pl-PL"/>
        </w:rPr>
      </w:pPr>
      <w:r w:rsidRPr="00AF6364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A1C94A4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057EFDFC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73E25053" w14:textId="77777777" w:rsidR="00AF6364" w:rsidRPr="00AF6364" w:rsidRDefault="00AF6364" w:rsidP="00AF6364">
      <w:pPr>
        <w:rPr>
          <w:rFonts w:ascii="Times New Roman" w:hAnsi="Times New Roman" w:cs="Times New Roman"/>
          <w:lang w:val="en-US"/>
        </w:rPr>
      </w:pPr>
    </w:p>
    <w:p w14:paraId="4C3062F2" w14:textId="77777777" w:rsidR="00AF6364" w:rsidRPr="00ED553B" w:rsidRDefault="00AF6364" w:rsidP="00AF6364">
      <w:pPr>
        <w:rPr>
          <w:rFonts w:ascii="Times New Roman" w:hAnsi="Times New Roman" w:cs="Times New Roman"/>
          <w:b/>
          <w:lang w:val="en-US"/>
        </w:rPr>
      </w:pPr>
      <w:r w:rsidRPr="00ED553B">
        <w:rPr>
          <w:rFonts w:ascii="Times New Roman" w:hAnsi="Times New Roman" w:cs="Times New Roman"/>
          <w:b/>
          <w:lang w:val="en-US"/>
        </w:rPr>
        <w:t>Date and signature of the PhD student:</w:t>
      </w:r>
    </w:p>
    <w:p w14:paraId="7750B79A" w14:textId="77777777" w:rsidR="00AF6364" w:rsidRPr="00ED553B" w:rsidRDefault="00AF6364" w:rsidP="00AF6364">
      <w:pPr>
        <w:rPr>
          <w:rFonts w:ascii="Times New Roman" w:hAnsi="Times New Roman" w:cs="Times New Roman"/>
          <w:lang w:val="en-US"/>
        </w:rPr>
      </w:pPr>
      <w:r w:rsidRPr="00ED553B">
        <w:rPr>
          <w:rFonts w:ascii="Times New Roman" w:hAnsi="Times New Roman" w:cs="Times New Roman"/>
          <w:lang w:val="en-US"/>
        </w:rPr>
        <w:tab/>
      </w:r>
      <w:r w:rsidRPr="00ED553B">
        <w:rPr>
          <w:rFonts w:ascii="Times New Roman" w:hAnsi="Times New Roman" w:cs="Times New Roman"/>
          <w:lang w:val="en-US"/>
        </w:rPr>
        <w:tab/>
      </w:r>
    </w:p>
    <w:p w14:paraId="6EA0790B" w14:textId="77777777" w:rsidR="00AF6364" w:rsidRPr="006B18D7" w:rsidRDefault="00AF6364" w:rsidP="00AF6364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1D507CA1" w14:textId="77777777" w:rsid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33C9FA0A" w14:textId="77777777" w:rsidR="00AF6364" w:rsidRDefault="00AF6364" w:rsidP="00AF6364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6BDA9F2D" w14:textId="06EEC5CC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 xml:space="preserve">Acceptance of </w:t>
      </w:r>
      <w:r w:rsidR="00AF6364">
        <w:rPr>
          <w:rFonts w:ascii="Times New Roman" w:hAnsi="Times New Roman"/>
          <w:b/>
          <w:szCs w:val="20"/>
          <w:lang w:val="en-GB" w:eastAsia="pl-PL"/>
        </w:rPr>
        <w:t xml:space="preserve">the annex to the </w:t>
      </w:r>
      <w:bookmarkStart w:id="0" w:name="_GoBack"/>
      <w:bookmarkEnd w:id="0"/>
      <w:r w:rsidRPr="006C7902">
        <w:rPr>
          <w:rFonts w:ascii="Times New Roman" w:hAnsi="Times New Roman"/>
          <w:b/>
          <w:szCs w:val="20"/>
          <w:lang w:val="en-GB" w:eastAsia="pl-PL"/>
        </w:rPr>
        <w:t>individual research plan</w:t>
      </w:r>
    </w:p>
    <w:p w14:paraId="3D196BD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34A357A" w14:textId="2CB3542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1. Opinion of a PhD supervisor (supervisors) on the individual research plan, including the formula of its acceptance</w:t>
      </w:r>
    </w:p>
    <w:p w14:paraId="20F24929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09ED7A72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67F2501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06BB7D0B" w14:textId="1BBB2032" w:rsidR="004C7BA7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CEDED3" w14:textId="77777777" w:rsidR="00FE0D18" w:rsidRPr="006C7902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1B8D53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 PhD supervisor (supervisors):</w:t>
      </w:r>
      <w:r w:rsidRPr="006C7902">
        <w:rPr>
          <w:rFonts w:ascii="Times New Roman" w:hAnsi="Times New Roman" w:cs="Times New Roman"/>
          <w:lang w:val="en-GB"/>
        </w:rPr>
        <w:tab/>
      </w:r>
    </w:p>
    <w:p w14:paraId="0AD80D4D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D82FB8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4F8E2A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B1C14BC" w14:textId="57A38E78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2. Opinion of an auxiliary supervisor (if designated) on the individual research plan</w:t>
      </w:r>
    </w:p>
    <w:p w14:paraId="1F5431A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C00FCA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CEA571B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551C942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7BFCBB9" w14:textId="77777777" w:rsidR="00FE0D18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446B905A" w14:textId="678F1905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n auxiliary supervisor:</w:t>
      </w:r>
    </w:p>
    <w:p w14:paraId="6D8DA8C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E90E38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76DC29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35E8EA6F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br w:type="page"/>
      </w:r>
    </w:p>
    <w:p w14:paraId="43768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lastRenderedPageBreak/>
        <w:t>3. Opinion of a field coordinator and eventually suggested changes</w:t>
      </w:r>
    </w:p>
    <w:p w14:paraId="342BFEE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6DF70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EA38B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88E496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5A3B3F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43CBF3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59804D5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2A23CA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A1AF22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36C786A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6F01F6D" w14:textId="77777777" w:rsidR="00865DC8" w:rsidRDefault="00865DC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F84692A" w14:textId="61C2BD9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:</w:t>
      </w:r>
    </w:p>
    <w:p w14:paraId="35C33D3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E100900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8360A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C365336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4. Approval of an individual research plan by the dean of the Doctoral School (YES/NO)</w:t>
      </w:r>
    </w:p>
    <w:p w14:paraId="4B2328A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EDAF65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the dean of the Doctoral School:</w:t>
      </w:r>
    </w:p>
    <w:p w14:paraId="512859F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411339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2F4611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43ED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18E8621" w14:textId="6604CC7F" w:rsidR="000729DF" w:rsidRPr="006C7902" w:rsidRDefault="000729DF" w:rsidP="004C7BA7">
      <w:pPr>
        <w:rPr>
          <w:lang w:val="en-GB"/>
        </w:rPr>
      </w:pPr>
    </w:p>
    <w:sectPr w:rsidR="000729DF" w:rsidRPr="006C7902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FC18" w14:textId="77777777" w:rsidR="00291F86" w:rsidRDefault="00291F86" w:rsidP="005D63CD">
      <w:pPr>
        <w:spacing w:after="0" w:line="240" w:lineRule="auto"/>
      </w:pPr>
      <w:r>
        <w:separator/>
      </w:r>
    </w:p>
  </w:endnote>
  <w:endnote w:type="continuationSeparator" w:id="0">
    <w:p w14:paraId="026B4DD5" w14:textId="77777777" w:rsidR="00291F86" w:rsidRDefault="00291F8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9A4AD" w14:textId="77777777" w:rsidR="00291F86" w:rsidRDefault="00291F86" w:rsidP="005D63CD">
      <w:pPr>
        <w:spacing w:after="0" w:line="240" w:lineRule="auto"/>
      </w:pPr>
      <w:r>
        <w:separator/>
      </w:r>
    </w:p>
  </w:footnote>
  <w:footnote w:type="continuationSeparator" w:id="0">
    <w:p w14:paraId="4DB58F94" w14:textId="77777777" w:rsidR="00291F86" w:rsidRDefault="00291F8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2D91C2C6" w:rsidR="005D63CD" w:rsidRDefault="00AF6364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1841809351"/>
        <w:docPartObj>
          <w:docPartGallery w:val="Page Numbers (Margins)"/>
          <w:docPartUnique/>
        </w:docPartObj>
      </w:sdtPr>
      <w:sdtEndPr/>
      <w:sdtContent>
        <w:r w:rsidR="006C7902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0" allowOverlap="1" wp14:anchorId="26CF6401" wp14:editId="59A30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3FBE" w14:textId="0CC92BE0" w:rsidR="006C7902" w:rsidRDefault="006C7902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proofErr w:type="spellStart"/>
                              <w:r>
                                <w:rPr>
                                  <w:rFonts w:eastAsiaTheme="minorEastAsia" w:cs="Times New Roman"/>
                                </w:rPr>
                                <w:t>Page</w:t>
                              </w:r>
                              <w:proofErr w:type="spellEnd"/>
                              <w:r>
                                <w:rPr>
                                  <w:rFonts w:eastAsiaTheme="minorEastAsia" w:cs="Times New Roman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865DC8" w:rsidRPr="00865DC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CF6401" id="Prostokąt 3" o:spid="_x0000_s1026" style="position:absolute;margin-left:0;margin-top:0;width:40.2pt;height:171.9pt;z-index:25166643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aeleK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7D3C3FBE" w14:textId="0CC92BE0" w:rsidR="006C7902" w:rsidRDefault="006C7902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proofErr w:type="spellStart"/>
                        <w:r>
                          <w:rPr>
                            <w:rFonts w:eastAsiaTheme="minorEastAsia" w:cs="Times New Roman"/>
                          </w:rPr>
                          <w:t>Page</w:t>
                        </w:r>
                        <w:proofErr w:type="spellEnd"/>
                        <w:r>
                          <w:rPr>
                            <w:rFonts w:eastAsiaTheme="minorEastAsia" w:cs="Times New Roman"/>
                          </w:rPr>
                          <w:t xml:space="preserve"> 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865DC8" w:rsidRPr="00865DC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31326"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zsDQ0NTEzsTRW0lEKTi0uzszPAykwqgUAbPjYHiwAAAA="/>
  </w:docVars>
  <w:rsids>
    <w:rsidRoot w:val="005D63CD"/>
    <w:rsid w:val="00062715"/>
    <w:rsid w:val="000729DF"/>
    <w:rsid w:val="000C5ABC"/>
    <w:rsid w:val="00151D09"/>
    <w:rsid w:val="001902EC"/>
    <w:rsid w:val="001B1AC0"/>
    <w:rsid w:val="00200A27"/>
    <w:rsid w:val="00291F86"/>
    <w:rsid w:val="002A50F6"/>
    <w:rsid w:val="002D2F12"/>
    <w:rsid w:val="002D64F0"/>
    <w:rsid w:val="00321B53"/>
    <w:rsid w:val="003365B2"/>
    <w:rsid w:val="00346DBC"/>
    <w:rsid w:val="00354EEE"/>
    <w:rsid w:val="003B6CF2"/>
    <w:rsid w:val="003E3BDD"/>
    <w:rsid w:val="004C7BA7"/>
    <w:rsid w:val="00530CAA"/>
    <w:rsid w:val="00557CB8"/>
    <w:rsid w:val="005A269D"/>
    <w:rsid w:val="005A6C85"/>
    <w:rsid w:val="005B34FE"/>
    <w:rsid w:val="005D63CD"/>
    <w:rsid w:val="005E7B56"/>
    <w:rsid w:val="006B318B"/>
    <w:rsid w:val="006C7902"/>
    <w:rsid w:val="007261BE"/>
    <w:rsid w:val="007453FD"/>
    <w:rsid w:val="00747C84"/>
    <w:rsid w:val="00753946"/>
    <w:rsid w:val="00765CD8"/>
    <w:rsid w:val="00776C9A"/>
    <w:rsid w:val="007B1224"/>
    <w:rsid w:val="00845B0F"/>
    <w:rsid w:val="008605ED"/>
    <w:rsid w:val="00861B1D"/>
    <w:rsid w:val="00865DC8"/>
    <w:rsid w:val="00886073"/>
    <w:rsid w:val="00931326"/>
    <w:rsid w:val="009E1945"/>
    <w:rsid w:val="00A134EC"/>
    <w:rsid w:val="00A82157"/>
    <w:rsid w:val="00AD1DEF"/>
    <w:rsid w:val="00AE0FC0"/>
    <w:rsid w:val="00AF6364"/>
    <w:rsid w:val="00AF6E83"/>
    <w:rsid w:val="00B16EC9"/>
    <w:rsid w:val="00B73B67"/>
    <w:rsid w:val="00B945EF"/>
    <w:rsid w:val="00C40574"/>
    <w:rsid w:val="00D61394"/>
    <w:rsid w:val="00D65CB7"/>
    <w:rsid w:val="00DA08D2"/>
    <w:rsid w:val="00DF35C5"/>
    <w:rsid w:val="00E57DC0"/>
    <w:rsid w:val="00E7441E"/>
    <w:rsid w:val="00EA3288"/>
    <w:rsid w:val="00EE06F7"/>
    <w:rsid w:val="00EE380D"/>
    <w:rsid w:val="00F1351F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C7BA7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4C7BA7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unhideWhenUsed/>
    <w:rsid w:val="004C7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4987A-B420-458F-9267-17B5C2BA5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CA6763-9174-46CF-BD1A-A592861884DB}">
  <ds:schemaRefs>
    <ds:schemaRef ds:uri="http://schemas.microsoft.com/office/2006/metadata/properties"/>
    <ds:schemaRef ds:uri="http://www.w3.org/XML/1998/namespace"/>
    <ds:schemaRef ds:uri="http://purl.org/dc/terms/"/>
    <ds:schemaRef ds:uri="b0469b5c-91d9-4230-9bcb-43b5bd17c315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65ea1ace-d2aa-4a4e-805e-6618a206a3e1"/>
  </ds:schemaRefs>
</ds:datastoreItem>
</file>

<file path=customXml/itemProps3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A454BF-5753-4A53-96BD-741052D58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60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Ryszard Knapek</cp:lastModifiedBy>
  <cp:revision>2</cp:revision>
  <dcterms:created xsi:type="dcterms:W3CDTF">2021-01-20T15:06:00Z</dcterms:created>
  <dcterms:modified xsi:type="dcterms:W3CDTF">2021-01-2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